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43556" w14:textId="77777777" w:rsidR="001E4EC1" w:rsidRDefault="001E4EC1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64FEECFF" w14:textId="77777777" w:rsidR="001E4EC1" w:rsidRDefault="001E4EC1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rFonts w:hint="eastAsia"/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22D6DACA" w14:textId="77777777" w:rsidR="001E4EC1" w:rsidRDefault="001E4EC1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27943D4B" w14:textId="6D141CD5" w:rsidR="001E4EC1" w:rsidRDefault="001E4EC1">
      <w:pPr>
        <w:rPr>
          <w:b/>
          <w:color w:val="000000"/>
          <w:szCs w:val="21"/>
        </w:rPr>
      </w:pPr>
    </w:p>
    <w:p w14:paraId="7D002BC7" w14:textId="2F01719D" w:rsidR="001E4EC1" w:rsidRDefault="0014794C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CC16A68" wp14:editId="1C2DE040">
            <wp:simplePos x="0" y="0"/>
            <wp:positionH relativeFrom="margin">
              <wp:posOffset>3873500</wp:posOffset>
            </wp:positionH>
            <wp:positionV relativeFrom="paragraph">
              <wp:posOffset>15875</wp:posOffset>
            </wp:positionV>
            <wp:extent cx="1520190" cy="2339340"/>
            <wp:effectExtent l="0" t="0" r="3810" b="3810"/>
            <wp:wrapSquare wrapText="bothSides"/>
            <wp:docPr id="1996155006" name="图片 2" descr="Moeder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ederlan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19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4EC1">
        <w:rPr>
          <w:b/>
          <w:color w:val="000000"/>
          <w:szCs w:val="21"/>
        </w:rPr>
        <w:t>中文书名：《</w:t>
      </w:r>
      <w:r w:rsidR="00113FE9">
        <w:rPr>
          <w:rFonts w:hint="eastAsia"/>
          <w:b/>
          <w:color w:val="000000"/>
          <w:szCs w:val="21"/>
        </w:rPr>
        <w:t>祖国</w:t>
      </w:r>
      <w:r w:rsidR="0020005B">
        <w:rPr>
          <w:rFonts w:hint="eastAsia"/>
          <w:b/>
          <w:color w:val="000000"/>
          <w:szCs w:val="21"/>
        </w:rPr>
        <w:t>：南非的九个女儿</w:t>
      </w:r>
      <w:r w:rsidR="001E4EC1">
        <w:rPr>
          <w:b/>
          <w:color w:val="000000"/>
          <w:szCs w:val="21"/>
        </w:rPr>
        <w:t>》</w:t>
      </w:r>
    </w:p>
    <w:p w14:paraId="0A9C60B7" w14:textId="280F02A3" w:rsidR="001E4EC1" w:rsidRDefault="001E4EC1" w:rsidP="00E55EEF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proofErr w:type="spellStart"/>
      <w:r w:rsidR="00E55EEF" w:rsidRPr="00E55EEF">
        <w:rPr>
          <w:b/>
          <w:color w:val="000000"/>
          <w:szCs w:val="21"/>
        </w:rPr>
        <w:t>MOEDERLAND</w:t>
      </w:r>
      <w:proofErr w:type="spellEnd"/>
      <w:r w:rsidR="0020005B">
        <w:rPr>
          <w:b/>
          <w:color w:val="000000"/>
          <w:szCs w:val="21"/>
        </w:rPr>
        <w:t>: NINE DAUGHTERS OF SOUTH AFRICA</w:t>
      </w:r>
    </w:p>
    <w:p w14:paraId="2C3703DB" w14:textId="6B4D617F" w:rsidR="001E4EC1" w:rsidRDefault="001E4EC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E55EEF" w:rsidRPr="00E55EEF">
        <w:rPr>
          <w:b/>
          <w:bCs/>
          <w:color w:val="000000"/>
          <w:szCs w:val="21"/>
        </w:rPr>
        <w:t>Cato Pedder</w:t>
      </w:r>
    </w:p>
    <w:p w14:paraId="559BA4F3" w14:textId="2153D240" w:rsidR="001E4EC1" w:rsidRDefault="001E4EC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E55EEF" w:rsidRPr="00E55EEF">
        <w:rPr>
          <w:b/>
          <w:color w:val="000000"/>
          <w:szCs w:val="21"/>
        </w:rPr>
        <w:t>John Murray</w:t>
      </w:r>
    </w:p>
    <w:p w14:paraId="4F13E78D" w14:textId="30C6AD19" w:rsidR="001E4EC1" w:rsidRDefault="001E4EC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E55EEF">
        <w:rPr>
          <w:rFonts w:hint="eastAsia"/>
          <w:b/>
          <w:color w:val="000000"/>
          <w:szCs w:val="21"/>
        </w:rPr>
        <w:t>D</w:t>
      </w:r>
      <w:r w:rsidR="00E55EEF">
        <w:rPr>
          <w:b/>
          <w:color w:val="000000"/>
          <w:szCs w:val="21"/>
        </w:rPr>
        <w:t>avid Higham/</w:t>
      </w:r>
      <w:r>
        <w:rPr>
          <w:b/>
          <w:color w:val="000000"/>
          <w:szCs w:val="21"/>
        </w:rPr>
        <w:t>ANA/Conor</w:t>
      </w:r>
    </w:p>
    <w:p w14:paraId="49A6EDEE" w14:textId="15237AA3" w:rsidR="001E4EC1" w:rsidRDefault="0014794C"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字</w:t>
      </w:r>
      <w:r w:rsidR="001E4EC1">
        <w:rPr>
          <w:b/>
          <w:color w:val="000000"/>
          <w:szCs w:val="21"/>
        </w:rPr>
        <w:t xml:space="preserve">    </w:t>
      </w:r>
      <w:r w:rsidR="001E4EC1">
        <w:rPr>
          <w:b/>
          <w:color w:val="000000"/>
          <w:szCs w:val="21"/>
        </w:rPr>
        <w:t>数：</w:t>
      </w:r>
      <w:r>
        <w:rPr>
          <w:rFonts w:hint="eastAsia"/>
          <w:b/>
          <w:color w:val="000000"/>
          <w:szCs w:val="21"/>
        </w:rPr>
        <w:t>1</w:t>
      </w:r>
      <w:r>
        <w:rPr>
          <w:b/>
          <w:color w:val="000000"/>
          <w:szCs w:val="21"/>
        </w:rPr>
        <w:t>18</w:t>
      </w:r>
      <w:r>
        <w:rPr>
          <w:rFonts w:hint="eastAsia"/>
          <w:b/>
          <w:color w:val="000000"/>
          <w:szCs w:val="21"/>
        </w:rPr>
        <w:t>,</w:t>
      </w:r>
      <w:r>
        <w:rPr>
          <w:b/>
          <w:color w:val="000000"/>
          <w:szCs w:val="21"/>
        </w:rPr>
        <w:t>000</w:t>
      </w:r>
      <w:r>
        <w:rPr>
          <w:rFonts w:hint="eastAsia"/>
          <w:b/>
          <w:color w:val="000000"/>
          <w:szCs w:val="21"/>
        </w:rPr>
        <w:t>词</w:t>
      </w:r>
    </w:p>
    <w:p w14:paraId="240297E8" w14:textId="3893E740" w:rsidR="001E4EC1" w:rsidRDefault="001E4EC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E55EEF">
        <w:rPr>
          <w:rFonts w:hint="eastAsia"/>
          <w:b/>
          <w:color w:val="000000"/>
          <w:szCs w:val="21"/>
        </w:rPr>
        <w:t>2</w:t>
      </w:r>
      <w:r w:rsidR="00E55EEF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14794C">
        <w:rPr>
          <w:b/>
          <w:color w:val="000000"/>
          <w:szCs w:val="21"/>
        </w:rPr>
        <w:t>4</w:t>
      </w:r>
      <w:r>
        <w:rPr>
          <w:b/>
          <w:color w:val="000000"/>
          <w:szCs w:val="21"/>
        </w:rPr>
        <w:t>月</w:t>
      </w:r>
    </w:p>
    <w:p w14:paraId="128A6DF6" w14:textId="77777777" w:rsidR="001E4EC1" w:rsidRDefault="001E4EC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3A91F34" w14:textId="77777777" w:rsidR="001E4EC1" w:rsidRDefault="001E4EC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6A1EE781" w14:textId="371E8E8A" w:rsidR="001E4EC1" w:rsidRDefault="001E4EC1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14794C">
        <w:rPr>
          <w:rFonts w:hint="eastAsia"/>
          <w:b/>
          <w:color w:val="000000"/>
          <w:szCs w:val="21"/>
        </w:rPr>
        <w:t>传记和回忆录</w:t>
      </w:r>
    </w:p>
    <w:p w14:paraId="3EA422FE" w14:textId="77777777" w:rsidR="001E4EC1" w:rsidRDefault="001E4EC1">
      <w:pPr>
        <w:rPr>
          <w:b/>
          <w:bCs/>
          <w:color w:val="000000"/>
          <w:szCs w:val="21"/>
        </w:rPr>
      </w:pPr>
    </w:p>
    <w:p w14:paraId="39DF5007" w14:textId="77777777" w:rsidR="001E4EC1" w:rsidRDefault="001E4EC1">
      <w:pPr>
        <w:rPr>
          <w:b/>
          <w:bCs/>
          <w:color w:val="000000"/>
          <w:szCs w:val="21"/>
        </w:rPr>
      </w:pPr>
    </w:p>
    <w:p w14:paraId="470DE9A5" w14:textId="77777777" w:rsidR="001E4EC1" w:rsidRDefault="001E4EC1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7BC93541" w14:textId="77777777" w:rsidR="001E4EC1" w:rsidRDefault="001E4EC1">
      <w:pPr>
        <w:rPr>
          <w:color w:val="000000"/>
          <w:szCs w:val="21"/>
        </w:rPr>
      </w:pPr>
    </w:p>
    <w:p w14:paraId="37C9AAA4" w14:textId="02561000" w:rsidR="00E55EEF" w:rsidRDefault="00F26FAC" w:rsidP="00C542C3">
      <w:pPr>
        <w:ind w:firstLineChars="200" w:firstLine="422"/>
        <w:rPr>
          <w:color w:val="000000"/>
          <w:szCs w:val="21"/>
        </w:rPr>
      </w:pPr>
      <w:r w:rsidRPr="008077BA">
        <w:rPr>
          <w:rFonts w:hint="eastAsia"/>
          <w:b/>
          <w:bCs/>
        </w:rPr>
        <w:t>本书</w:t>
      </w:r>
      <w:r w:rsidR="00CB0292" w:rsidRPr="008077BA">
        <w:rPr>
          <w:rFonts w:hint="eastAsia"/>
          <w:b/>
          <w:bCs/>
        </w:rPr>
        <w:t>透过女性视角</w:t>
      </w:r>
      <w:r w:rsidR="002124FF" w:rsidRPr="008077BA">
        <w:rPr>
          <w:rFonts w:hint="eastAsia"/>
          <w:b/>
          <w:bCs/>
        </w:rPr>
        <w:t>，</w:t>
      </w:r>
      <w:r w:rsidR="00911266" w:rsidRPr="008077BA">
        <w:rPr>
          <w:rFonts w:hint="eastAsia"/>
          <w:b/>
          <w:bCs/>
        </w:rPr>
        <w:t>毫不畏惧</w:t>
      </w:r>
      <w:r w:rsidR="00C542C3" w:rsidRPr="008077BA">
        <w:rPr>
          <w:rFonts w:hint="eastAsia"/>
          <w:b/>
          <w:bCs/>
        </w:rPr>
        <w:t>、引人入胜</w:t>
      </w:r>
      <w:r w:rsidR="00562853" w:rsidRPr="008077BA">
        <w:rPr>
          <w:rFonts w:hint="eastAsia"/>
          <w:b/>
          <w:bCs/>
        </w:rPr>
        <w:t>、</w:t>
      </w:r>
      <w:r w:rsidR="00C542C3" w:rsidRPr="008077BA">
        <w:rPr>
          <w:rFonts w:hint="eastAsia"/>
          <w:b/>
          <w:bCs/>
        </w:rPr>
        <w:t>深</w:t>
      </w:r>
      <w:r w:rsidR="00F44FE5" w:rsidRPr="008077BA">
        <w:rPr>
          <w:rFonts w:hint="eastAsia"/>
          <w:b/>
          <w:bCs/>
        </w:rPr>
        <w:t>刻</w:t>
      </w:r>
      <w:r w:rsidR="00562853" w:rsidRPr="008077BA">
        <w:rPr>
          <w:rFonts w:hint="eastAsia"/>
          <w:b/>
          <w:bCs/>
        </w:rPr>
        <w:t>审视</w:t>
      </w:r>
      <w:r w:rsidR="00F44FE5" w:rsidRPr="008077BA">
        <w:rPr>
          <w:rFonts w:hint="eastAsia"/>
          <w:b/>
          <w:bCs/>
        </w:rPr>
        <w:t>了</w:t>
      </w:r>
      <w:r w:rsidR="00C542C3" w:rsidRPr="008077BA">
        <w:rPr>
          <w:rFonts w:hint="eastAsia"/>
          <w:b/>
          <w:bCs/>
        </w:rPr>
        <w:t>南非种族隔离历史</w:t>
      </w:r>
      <w:r w:rsidR="00C542C3">
        <w:rPr>
          <w:rFonts w:hint="eastAsia"/>
        </w:rPr>
        <w:t>。</w:t>
      </w:r>
    </w:p>
    <w:p w14:paraId="053353D9" w14:textId="77777777" w:rsidR="0098073C" w:rsidRPr="00911266" w:rsidRDefault="0098073C">
      <w:pPr>
        <w:rPr>
          <w:color w:val="000000"/>
          <w:szCs w:val="21"/>
        </w:rPr>
      </w:pPr>
    </w:p>
    <w:p w14:paraId="76C4FD0D" w14:textId="4E0FF29A" w:rsidR="00E55EEF" w:rsidRPr="007300CD" w:rsidRDefault="00892489" w:rsidP="00E55EEF">
      <w:r>
        <w:rPr>
          <w:rFonts w:hint="eastAsia"/>
          <w:color w:val="000000"/>
          <w:szCs w:val="21"/>
        </w:rPr>
        <w:t xml:space="preserve"> </w:t>
      </w:r>
      <w:r>
        <w:rPr>
          <w:color w:val="000000"/>
          <w:szCs w:val="21"/>
        </w:rPr>
        <w:t xml:space="preserve"> </w:t>
      </w:r>
      <w:r w:rsidR="00BD7C6F">
        <w:rPr>
          <w:color w:val="000000"/>
          <w:szCs w:val="21"/>
        </w:rPr>
        <w:t xml:space="preserve"> </w:t>
      </w:r>
      <w:r w:rsidR="006B62CF">
        <w:rPr>
          <w:rFonts w:hint="eastAsia"/>
          <w:color w:val="000000"/>
          <w:szCs w:val="21"/>
        </w:rPr>
        <w:t>《祖国》（</w:t>
      </w:r>
      <w:r w:rsidR="007248A4" w:rsidRPr="00D16096">
        <w:t>南非荷兰语</w:t>
      </w:r>
      <w:r w:rsidR="00F34147" w:rsidRPr="00BB4B1A">
        <w:rPr>
          <w:i/>
          <w:iCs/>
          <w:color w:val="000000"/>
          <w:szCs w:val="21"/>
        </w:rPr>
        <w:t>Moederland</w:t>
      </w:r>
      <w:r w:rsidR="004D72A8">
        <w:rPr>
          <w:rFonts w:hint="eastAsia"/>
        </w:rPr>
        <w:t>，</w:t>
      </w:r>
      <w:r w:rsidR="004E0CDB">
        <w:rPr>
          <w:rFonts w:hint="eastAsia"/>
        </w:rPr>
        <w:t>意为</w:t>
      </w:r>
      <w:r w:rsidR="00100B34">
        <w:rPr>
          <w:rFonts w:hint="eastAsia"/>
        </w:rPr>
        <w:t>“祖国”</w:t>
      </w:r>
      <w:r w:rsidR="006B62CF">
        <w:rPr>
          <w:rFonts w:hint="eastAsia"/>
          <w:color w:val="000000"/>
          <w:szCs w:val="21"/>
        </w:rPr>
        <w:t>）</w:t>
      </w:r>
      <w:r w:rsidR="007300CD" w:rsidRPr="007300CD">
        <w:rPr>
          <w:rFonts w:hint="eastAsia"/>
        </w:rPr>
        <w:t>勇敢</w:t>
      </w:r>
      <w:r w:rsidR="00290BC6">
        <w:rPr>
          <w:rFonts w:hint="eastAsia"/>
        </w:rPr>
        <w:t>而</w:t>
      </w:r>
      <w:r w:rsidR="005869CA">
        <w:rPr>
          <w:rFonts w:hint="eastAsia"/>
        </w:rPr>
        <w:t>新颖地</w:t>
      </w:r>
      <w:r w:rsidR="00990881">
        <w:rPr>
          <w:rFonts w:hint="eastAsia"/>
        </w:rPr>
        <w:t>评价</w:t>
      </w:r>
      <w:r w:rsidR="007300CD" w:rsidRPr="007300CD">
        <w:rPr>
          <w:rFonts w:hint="eastAsia"/>
        </w:rPr>
        <w:t>了</w:t>
      </w:r>
      <w:r w:rsidR="00DE0D24">
        <w:rPr>
          <w:rFonts w:hint="eastAsia"/>
        </w:rPr>
        <w:t>，</w:t>
      </w:r>
      <w:r w:rsidR="007300CD" w:rsidRPr="007300CD">
        <w:rPr>
          <w:rFonts w:hint="eastAsia"/>
        </w:rPr>
        <w:t>南非</w:t>
      </w:r>
      <w:r w:rsidR="00E167B0">
        <w:rPr>
          <w:rFonts w:hint="eastAsia"/>
        </w:rPr>
        <w:t>极端</w:t>
      </w:r>
      <w:r w:rsidR="007300CD" w:rsidRPr="007300CD">
        <w:rPr>
          <w:rFonts w:hint="eastAsia"/>
        </w:rPr>
        <w:t>种族隔离</w:t>
      </w:r>
      <w:r w:rsidR="00C553FD">
        <w:rPr>
          <w:rFonts w:hint="eastAsia"/>
        </w:rPr>
        <w:t>制度</w:t>
      </w:r>
      <w:r w:rsidR="00DD403B">
        <w:rPr>
          <w:rFonts w:hint="eastAsia"/>
        </w:rPr>
        <w:t>建立以来</w:t>
      </w:r>
      <w:r w:rsidR="00841BDB">
        <w:rPr>
          <w:rFonts w:hint="eastAsia"/>
        </w:rPr>
        <w:t>，</w:t>
      </w:r>
      <w:r w:rsidR="00CA20FD">
        <w:rPr>
          <w:rFonts w:hint="eastAsia"/>
        </w:rPr>
        <w:t>祖国的</w:t>
      </w:r>
      <w:r w:rsidR="00842600">
        <w:rPr>
          <w:rFonts w:hint="eastAsia"/>
        </w:rPr>
        <w:t>意义</w:t>
      </w:r>
      <w:r w:rsidR="007300CD" w:rsidRPr="007300CD">
        <w:rPr>
          <w:rFonts w:hint="eastAsia"/>
        </w:rPr>
        <w:t>。</w:t>
      </w:r>
      <w:r w:rsidR="002B7A77">
        <w:rPr>
          <w:rFonts w:hint="eastAsia"/>
        </w:rPr>
        <w:t>凯托</w:t>
      </w:r>
      <w:r w:rsidR="005A3BA1">
        <w:rPr>
          <w:rFonts w:hint="eastAsia"/>
        </w:rPr>
        <w:t>·</w:t>
      </w:r>
      <w:r w:rsidR="007300CD" w:rsidRPr="007300CD">
        <w:rPr>
          <w:rFonts w:hint="eastAsia"/>
        </w:rPr>
        <w:t>佩德</w:t>
      </w:r>
      <w:r w:rsidR="00E00867">
        <w:rPr>
          <w:rFonts w:hint="eastAsia"/>
        </w:rPr>
        <w:t>（</w:t>
      </w:r>
      <w:r w:rsidR="00F44B88" w:rsidRPr="00E55EEF">
        <w:rPr>
          <w:color w:val="000000"/>
          <w:szCs w:val="21"/>
        </w:rPr>
        <w:t>Cato Pedder</w:t>
      </w:r>
      <w:r w:rsidR="00E00867">
        <w:rPr>
          <w:rFonts w:hint="eastAsia"/>
        </w:rPr>
        <w:t>）</w:t>
      </w:r>
      <w:r w:rsidR="007300CD" w:rsidRPr="007300CD">
        <w:rPr>
          <w:rFonts w:hint="eastAsia"/>
        </w:rPr>
        <w:t>是</w:t>
      </w:r>
      <w:r w:rsidR="009F2806">
        <w:rPr>
          <w:rFonts w:hint="eastAsia"/>
        </w:rPr>
        <w:t>为</w:t>
      </w:r>
      <w:r w:rsidR="009F2806" w:rsidRPr="007300CD">
        <w:rPr>
          <w:rFonts w:hint="eastAsia"/>
        </w:rPr>
        <w:t>种族隔离</w:t>
      </w:r>
      <w:r w:rsidR="009F2806">
        <w:rPr>
          <w:rFonts w:hint="eastAsia"/>
        </w:rPr>
        <w:t>铺平</w:t>
      </w:r>
      <w:r w:rsidR="009F2806" w:rsidRPr="007300CD">
        <w:rPr>
          <w:rFonts w:hint="eastAsia"/>
        </w:rPr>
        <w:t>道路</w:t>
      </w:r>
      <w:r w:rsidR="009F2806">
        <w:rPr>
          <w:rFonts w:hint="eastAsia"/>
        </w:rPr>
        <w:t>的</w:t>
      </w:r>
      <w:r w:rsidR="008912B2" w:rsidRPr="007300CD">
        <w:rPr>
          <w:rFonts w:hint="eastAsia"/>
        </w:rPr>
        <w:t>南非总理</w:t>
      </w:r>
      <w:r w:rsidR="007300CD" w:rsidRPr="0051714B">
        <w:rPr>
          <w:rFonts w:hint="eastAsia"/>
        </w:rPr>
        <w:t>扬·</w:t>
      </w:r>
      <w:r w:rsidR="0051714B" w:rsidRPr="0051714B">
        <w:t>史末资</w:t>
      </w:r>
      <w:r w:rsidR="00F44B88">
        <w:rPr>
          <w:rFonts w:hint="eastAsia"/>
        </w:rPr>
        <w:t>（</w:t>
      </w:r>
      <w:r w:rsidR="002B7A77" w:rsidRPr="00E55EEF">
        <w:rPr>
          <w:color w:val="000000"/>
          <w:szCs w:val="21"/>
        </w:rPr>
        <w:t>Jan Smuts</w:t>
      </w:r>
      <w:r w:rsidR="00F44B88">
        <w:rPr>
          <w:rFonts w:hint="eastAsia"/>
        </w:rPr>
        <w:t>）</w:t>
      </w:r>
      <w:r w:rsidR="007300CD" w:rsidRPr="007300CD">
        <w:rPr>
          <w:rFonts w:hint="eastAsia"/>
        </w:rPr>
        <w:t>的曾孙女。</w:t>
      </w:r>
    </w:p>
    <w:p w14:paraId="0E9D7C06" w14:textId="77777777" w:rsidR="00C65376" w:rsidRPr="007B7C37" w:rsidRDefault="00C65376" w:rsidP="00E55EEF">
      <w:pPr>
        <w:rPr>
          <w:color w:val="000000"/>
          <w:szCs w:val="21"/>
        </w:rPr>
      </w:pPr>
    </w:p>
    <w:p w14:paraId="57FCDBAA" w14:textId="3B71C073" w:rsidR="00F26C11" w:rsidRPr="00F873C8" w:rsidRDefault="00F21D11" w:rsidP="00F873C8">
      <w:pPr>
        <w:ind w:firstLine="480"/>
      </w:pPr>
      <w:r>
        <w:rPr>
          <w:rFonts w:hint="eastAsia"/>
        </w:rPr>
        <w:t>凯托·</w:t>
      </w:r>
      <w:r w:rsidRPr="007300CD">
        <w:rPr>
          <w:rFonts w:hint="eastAsia"/>
        </w:rPr>
        <w:t>佩德</w:t>
      </w:r>
      <w:r>
        <w:rPr>
          <w:rFonts w:hint="eastAsia"/>
        </w:rPr>
        <w:t>一边回忆，一边</w:t>
      </w:r>
      <w:r w:rsidR="00F26C11">
        <w:rPr>
          <w:rFonts w:hint="eastAsia"/>
        </w:rPr>
        <w:t>探索</w:t>
      </w:r>
      <w:r w:rsidR="002C09E7">
        <w:rPr>
          <w:rFonts w:hint="eastAsia"/>
        </w:rPr>
        <w:t>历史</w:t>
      </w:r>
      <w:r w:rsidR="00F26C11">
        <w:rPr>
          <w:rFonts w:hint="eastAsia"/>
        </w:rPr>
        <w:t>，回顾了女性祖先的生活，呈现了独特的南非历史。</w:t>
      </w:r>
      <w:r w:rsidR="00023323">
        <w:rPr>
          <w:rFonts w:hint="eastAsia"/>
        </w:rPr>
        <w:t>女性</w:t>
      </w:r>
      <w:r w:rsidR="00F26C11">
        <w:rPr>
          <w:rFonts w:hint="eastAsia"/>
        </w:rPr>
        <w:t>被</w:t>
      </w:r>
      <w:r w:rsidR="00FE0A5C" w:rsidRPr="00FE0A5C">
        <w:t>噤声</w:t>
      </w:r>
      <w:r w:rsidR="00F26C11">
        <w:rPr>
          <w:rFonts w:hint="eastAsia"/>
        </w:rPr>
        <w:t>多年后，本书问</w:t>
      </w:r>
      <w:r w:rsidR="00BF207D">
        <w:rPr>
          <w:rFonts w:hint="eastAsia"/>
        </w:rPr>
        <w:t>道</w:t>
      </w:r>
      <w:r w:rsidR="00FF1EFC">
        <w:rPr>
          <w:rFonts w:hint="eastAsia"/>
        </w:rPr>
        <w:t>，</w:t>
      </w:r>
      <w:r w:rsidR="00F26C11">
        <w:rPr>
          <w:rFonts w:hint="eastAsia"/>
        </w:rPr>
        <w:t>白人至上主义建</w:t>
      </w:r>
      <w:r w:rsidR="008E7F2F">
        <w:rPr>
          <w:rFonts w:hint="eastAsia"/>
        </w:rPr>
        <w:t>立</w:t>
      </w:r>
      <w:r w:rsidR="00D50A6B">
        <w:rPr>
          <w:rFonts w:hint="eastAsia"/>
        </w:rPr>
        <w:t>之际</w:t>
      </w:r>
      <w:r w:rsidR="00F26C11">
        <w:rPr>
          <w:rFonts w:hint="eastAsia"/>
        </w:rPr>
        <w:t>，她们在</w:t>
      </w:r>
      <w:r w:rsidR="004569F9">
        <w:rPr>
          <w:rFonts w:hint="eastAsia"/>
        </w:rPr>
        <w:t>何处</w:t>
      </w:r>
      <w:r w:rsidR="00572BD7">
        <w:rPr>
          <w:rFonts w:hint="eastAsia"/>
        </w:rPr>
        <w:t>？在</w:t>
      </w:r>
      <w:r w:rsidR="00F26C11">
        <w:rPr>
          <w:rFonts w:hint="eastAsia"/>
        </w:rPr>
        <w:t>做</w:t>
      </w:r>
      <w:r w:rsidR="00D23D58">
        <w:rPr>
          <w:rFonts w:hint="eastAsia"/>
        </w:rPr>
        <w:t>什么</w:t>
      </w:r>
      <w:r w:rsidR="00F26C11">
        <w:rPr>
          <w:rFonts w:hint="eastAsia"/>
        </w:rPr>
        <w:t>？</w:t>
      </w:r>
    </w:p>
    <w:p w14:paraId="6EC35E12" w14:textId="77777777" w:rsidR="00F26C11" w:rsidRPr="00E55EEF" w:rsidRDefault="00F26C11">
      <w:pPr>
        <w:rPr>
          <w:color w:val="000000"/>
          <w:szCs w:val="21"/>
        </w:rPr>
      </w:pPr>
    </w:p>
    <w:p w14:paraId="4EF5DEB3" w14:textId="4FF8B0DB" w:rsidR="00BC7E8D" w:rsidRDefault="006A411A" w:rsidP="006A58EB">
      <w:pPr>
        <w:ind w:firstLine="480"/>
      </w:pPr>
      <w:r>
        <w:rPr>
          <w:rFonts w:hint="eastAsia"/>
        </w:rPr>
        <w:t>写作内容跨越数世纪，</w:t>
      </w:r>
      <w:r w:rsidR="00065D27">
        <w:rPr>
          <w:rFonts w:hint="eastAsia"/>
        </w:rPr>
        <w:t>从</w:t>
      </w:r>
      <w:r w:rsidR="00065D27">
        <w:rPr>
          <w:rFonts w:hint="eastAsia"/>
        </w:rPr>
        <w:t>17</w:t>
      </w:r>
      <w:r w:rsidR="00065D27">
        <w:rPr>
          <w:rFonts w:hint="eastAsia"/>
        </w:rPr>
        <w:t>世纪</w:t>
      </w:r>
      <w:r w:rsidR="00BC7E8D">
        <w:rPr>
          <w:rFonts w:hint="eastAsia"/>
        </w:rPr>
        <w:t>的开普敦（当时是荷兰东印度公司的偏远前哨）</w:t>
      </w:r>
      <w:r w:rsidR="00C30B11">
        <w:rPr>
          <w:rFonts w:hint="eastAsia"/>
        </w:rPr>
        <w:t>，</w:t>
      </w:r>
      <w:r w:rsidR="00BC7E8D">
        <w:rPr>
          <w:rFonts w:hint="eastAsia"/>
        </w:rPr>
        <w:t>到</w:t>
      </w:r>
      <w:r w:rsidR="00BC7E8D">
        <w:rPr>
          <w:rFonts w:hint="eastAsia"/>
        </w:rPr>
        <w:t>19</w:t>
      </w:r>
      <w:r w:rsidR="00BC7E8D">
        <w:rPr>
          <w:rFonts w:hint="eastAsia"/>
        </w:rPr>
        <w:t>世纪的祖鲁国王的村落，</w:t>
      </w:r>
      <w:r w:rsidR="00AD5AEF">
        <w:rPr>
          <w:rFonts w:hint="eastAsia"/>
        </w:rPr>
        <w:t>回</w:t>
      </w:r>
      <w:r w:rsidR="00EB5218">
        <w:rPr>
          <w:rFonts w:hint="eastAsia"/>
        </w:rPr>
        <w:t>到</w:t>
      </w:r>
      <w:r w:rsidR="00BC7E8D">
        <w:rPr>
          <w:rFonts w:hint="eastAsia"/>
        </w:rPr>
        <w:t>欧洲，</w:t>
      </w:r>
      <w:r w:rsidR="0038198C">
        <w:rPr>
          <w:rFonts w:hint="eastAsia"/>
        </w:rPr>
        <w:t>最后</w:t>
      </w:r>
      <w:r w:rsidR="001412A2">
        <w:rPr>
          <w:rFonts w:hint="eastAsia"/>
        </w:rPr>
        <w:t>以</w:t>
      </w:r>
      <w:r w:rsidR="00BC7E8D">
        <w:rPr>
          <w:rFonts w:hint="eastAsia"/>
        </w:rPr>
        <w:t>英国贵格会</w:t>
      </w:r>
      <w:r w:rsidR="00D814D4">
        <w:rPr>
          <w:rFonts w:hint="eastAsia"/>
        </w:rPr>
        <w:t>教徒</w:t>
      </w:r>
      <w:r w:rsidR="00BC7E8D">
        <w:rPr>
          <w:rFonts w:hint="eastAsia"/>
        </w:rPr>
        <w:t>姨</w:t>
      </w:r>
      <w:r w:rsidR="003B4CFB">
        <w:rPr>
          <w:rFonts w:hint="eastAsia"/>
        </w:rPr>
        <w:t>母</w:t>
      </w:r>
      <w:r w:rsidR="00BC7E8D">
        <w:rPr>
          <w:rFonts w:hint="eastAsia"/>
        </w:rPr>
        <w:t>违抗种族隔离，跨种族结婚而告终。</w:t>
      </w:r>
    </w:p>
    <w:p w14:paraId="40A71232" w14:textId="77777777" w:rsidR="006B0BE8" w:rsidRDefault="006B0BE8" w:rsidP="006A58EB">
      <w:pPr>
        <w:ind w:firstLine="480"/>
      </w:pPr>
    </w:p>
    <w:p w14:paraId="6B0B92D2" w14:textId="4DB41C50" w:rsidR="00BC7E8D" w:rsidRPr="00BC7E8D" w:rsidRDefault="009D7454" w:rsidP="00674EC5">
      <w:pPr>
        <w:ind w:firstLineChars="200" w:firstLine="420"/>
        <w:rPr>
          <w:b/>
          <w:bCs/>
          <w:color w:val="000000"/>
          <w:szCs w:val="21"/>
        </w:rPr>
      </w:pPr>
      <w:r>
        <w:rPr>
          <w:rFonts w:hint="eastAsia"/>
        </w:rPr>
        <w:t>凯托·</w:t>
      </w:r>
      <w:r w:rsidRPr="007300CD">
        <w:rPr>
          <w:rFonts w:hint="eastAsia"/>
        </w:rPr>
        <w:t>佩德</w:t>
      </w:r>
      <w:r w:rsidR="00A74CAD">
        <w:rPr>
          <w:rFonts w:hint="eastAsia"/>
        </w:rPr>
        <w:t>聚焦种族、身份</w:t>
      </w:r>
      <w:r w:rsidR="001D6BA9">
        <w:rPr>
          <w:rFonts w:hint="eastAsia"/>
        </w:rPr>
        <w:t>、</w:t>
      </w:r>
      <w:r w:rsidR="00A74CAD">
        <w:rPr>
          <w:rFonts w:hint="eastAsia"/>
        </w:rPr>
        <w:t>性别，</w:t>
      </w:r>
      <w:r w:rsidR="00432321">
        <w:rPr>
          <w:rFonts w:hint="eastAsia"/>
        </w:rPr>
        <w:t>悉心</w:t>
      </w:r>
      <w:r w:rsidR="00A74CAD">
        <w:rPr>
          <w:rFonts w:hint="eastAsia"/>
        </w:rPr>
        <w:t>挖掘</w:t>
      </w:r>
      <w:r w:rsidR="008776AF">
        <w:rPr>
          <w:rFonts w:hint="eastAsia"/>
        </w:rPr>
        <w:t>祖先</w:t>
      </w:r>
      <w:r w:rsidR="008D74A6">
        <w:rPr>
          <w:rFonts w:hint="eastAsia"/>
        </w:rPr>
        <w:t>长久以来被</w:t>
      </w:r>
      <w:r w:rsidR="007A107D">
        <w:rPr>
          <w:rFonts w:hint="eastAsia"/>
        </w:rPr>
        <w:t>世人</w:t>
      </w:r>
      <w:r w:rsidR="008D74A6">
        <w:rPr>
          <w:rFonts w:hint="eastAsia"/>
        </w:rPr>
        <w:t>遗忘</w:t>
      </w:r>
      <w:r w:rsidR="00A74CAD">
        <w:rPr>
          <w:rFonts w:hint="eastAsia"/>
        </w:rPr>
        <w:t>的</w:t>
      </w:r>
      <w:r w:rsidR="00CA1DAB">
        <w:rPr>
          <w:rFonts w:hint="eastAsia"/>
        </w:rPr>
        <w:t>人生</w:t>
      </w:r>
      <w:r w:rsidR="00A74CAD">
        <w:rPr>
          <w:rFonts w:hint="eastAsia"/>
        </w:rPr>
        <w:t>故事，</w:t>
      </w:r>
      <w:r w:rsidR="00FA6990">
        <w:rPr>
          <w:rFonts w:hint="eastAsia"/>
        </w:rPr>
        <w:t>剖析</w:t>
      </w:r>
      <w:r w:rsidR="00A74CAD">
        <w:rPr>
          <w:rFonts w:hint="eastAsia"/>
        </w:rPr>
        <w:t>南非</w:t>
      </w:r>
      <w:r w:rsidR="00742FFB">
        <w:rPr>
          <w:rFonts w:hint="eastAsia"/>
        </w:rPr>
        <w:t>荷兰</w:t>
      </w:r>
      <w:r w:rsidR="00F01578">
        <w:rPr>
          <w:rFonts w:hint="eastAsia"/>
        </w:rPr>
        <w:t>裔</w:t>
      </w:r>
      <w:r w:rsidR="00A74CAD">
        <w:rPr>
          <w:rFonts w:hint="eastAsia"/>
        </w:rPr>
        <w:t>的</w:t>
      </w:r>
      <w:r w:rsidR="009B11D0">
        <w:rPr>
          <w:rFonts w:hint="eastAsia"/>
        </w:rPr>
        <w:t>遗产</w:t>
      </w:r>
      <w:r w:rsidR="00A74CAD">
        <w:rPr>
          <w:rFonts w:hint="eastAsia"/>
        </w:rPr>
        <w:t>，将</w:t>
      </w:r>
      <w:r w:rsidR="00402BEB">
        <w:rPr>
          <w:rFonts w:hint="eastAsia"/>
        </w:rPr>
        <w:t>他们的</w:t>
      </w:r>
      <w:r w:rsidR="00C87E75">
        <w:rPr>
          <w:rFonts w:hint="eastAsia"/>
        </w:rPr>
        <w:t>共同</w:t>
      </w:r>
      <w:r w:rsidR="00A74CAD">
        <w:rPr>
          <w:rFonts w:hint="eastAsia"/>
        </w:rPr>
        <w:t>耻辱</w:t>
      </w:r>
      <w:r w:rsidR="00CB34A8">
        <w:rPr>
          <w:rFonts w:hint="eastAsia"/>
        </w:rPr>
        <w:t>暴露在</w:t>
      </w:r>
      <w:r w:rsidR="00A74CAD">
        <w:rPr>
          <w:rFonts w:hint="eastAsia"/>
        </w:rPr>
        <w:t>阳光下。</w:t>
      </w:r>
    </w:p>
    <w:p w14:paraId="411F5BA5" w14:textId="77777777" w:rsidR="00BC7E8D" w:rsidRDefault="00BC7E8D">
      <w:pPr>
        <w:rPr>
          <w:b/>
          <w:bCs/>
          <w:color w:val="000000"/>
          <w:szCs w:val="21"/>
        </w:rPr>
      </w:pPr>
    </w:p>
    <w:p w14:paraId="061C9E3E" w14:textId="77777777" w:rsidR="009E19D9" w:rsidRDefault="009E19D9">
      <w:pPr>
        <w:rPr>
          <w:b/>
          <w:bCs/>
          <w:color w:val="000000"/>
          <w:szCs w:val="21"/>
        </w:rPr>
      </w:pPr>
    </w:p>
    <w:p w14:paraId="0363969E" w14:textId="77777777" w:rsidR="009E19D9" w:rsidRDefault="009E19D9">
      <w:pPr>
        <w:rPr>
          <w:b/>
          <w:bCs/>
          <w:color w:val="000000"/>
          <w:szCs w:val="21"/>
        </w:rPr>
      </w:pPr>
    </w:p>
    <w:p w14:paraId="76ED2509" w14:textId="77777777" w:rsidR="009E19D9" w:rsidRDefault="009E19D9">
      <w:pPr>
        <w:rPr>
          <w:b/>
          <w:bCs/>
          <w:color w:val="000000"/>
          <w:szCs w:val="21"/>
        </w:rPr>
      </w:pPr>
    </w:p>
    <w:p w14:paraId="1E174C43" w14:textId="77777777" w:rsidR="009E19D9" w:rsidRDefault="009E19D9">
      <w:pPr>
        <w:rPr>
          <w:b/>
          <w:bCs/>
          <w:color w:val="000000"/>
          <w:szCs w:val="21"/>
        </w:rPr>
      </w:pPr>
    </w:p>
    <w:p w14:paraId="5E69FB7B" w14:textId="77777777" w:rsidR="009E19D9" w:rsidRDefault="009E19D9">
      <w:pPr>
        <w:rPr>
          <w:b/>
          <w:bCs/>
          <w:color w:val="000000"/>
          <w:szCs w:val="21"/>
        </w:rPr>
      </w:pPr>
    </w:p>
    <w:p w14:paraId="415982D5" w14:textId="77777777" w:rsidR="009E19D9" w:rsidRDefault="009E19D9">
      <w:pPr>
        <w:rPr>
          <w:b/>
          <w:bCs/>
          <w:color w:val="000000"/>
          <w:szCs w:val="21"/>
        </w:rPr>
      </w:pPr>
    </w:p>
    <w:p w14:paraId="025ADABF" w14:textId="77777777" w:rsidR="0038648B" w:rsidRPr="00B5484C" w:rsidRDefault="0038648B">
      <w:pPr>
        <w:rPr>
          <w:b/>
          <w:bCs/>
          <w:color w:val="000000"/>
          <w:szCs w:val="21"/>
        </w:rPr>
      </w:pPr>
    </w:p>
    <w:p w14:paraId="53E58843" w14:textId="21FCF149" w:rsidR="0038648B" w:rsidRPr="009E19D9" w:rsidRDefault="0038648B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4DD3DD81" w14:textId="77777777" w:rsidR="0038648B" w:rsidRDefault="0038648B"/>
    <w:p w14:paraId="69ABA5BD" w14:textId="3A9A64B0" w:rsidR="00262F23" w:rsidRPr="007A0170" w:rsidRDefault="00E55EEF" w:rsidP="007A0170">
      <w:pPr>
        <w:ind w:firstLineChars="200" w:firstLine="422"/>
        <w:rPr>
          <w:color w:val="000000"/>
          <w:szCs w:val="21"/>
        </w:rPr>
      </w:pPr>
      <w:r w:rsidRPr="0068719D">
        <w:rPr>
          <w:b/>
          <w:bCs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730A4678" wp14:editId="6D2DD5B3">
            <wp:simplePos x="0" y="0"/>
            <wp:positionH relativeFrom="margin">
              <wp:align>left</wp:align>
            </wp:positionH>
            <wp:positionV relativeFrom="paragraph">
              <wp:posOffset>24765</wp:posOffset>
            </wp:positionV>
            <wp:extent cx="1092835" cy="953770"/>
            <wp:effectExtent l="0" t="0" r="0" b="0"/>
            <wp:wrapSquare wrapText="bothSides"/>
            <wp:docPr id="19532765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606" cy="959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OLE_LINK43"/>
      <w:bookmarkStart w:id="1" w:name="OLE_LINK38"/>
      <w:r w:rsidR="005E59F6" w:rsidRPr="0068719D">
        <w:rPr>
          <w:rFonts w:hint="eastAsia"/>
          <w:b/>
          <w:bCs/>
        </w:rPr>
        <w:t>凯托·佩德</w:t>
      </w:r>
      <w:r w:rsidR="00293617">
        <w:rPr>
          <w:rFonts w:hint="eastAsia"/>
          <w:b/>
          <w:bCs/>
        </w:rPr>
        <w:t>（</w:t>
      </w:r>
      <w:r w:rsidR="00293617" w:rsidRPr="00956AAD">
        <w:rPr>
          <w:b/>
          <w:bCs/>
          <w:color w:val="000000"/>
          <w:szCs w:val="21"/>
        </w:rPr>
        <w:t>Cato Pedder</w:t>
      </w:r>
      <w:r w:rsidR="00293617">
        <w:rPr>
          <w:rFonts w:hint="eastAsia"/>
          <w:b/>
          <w:bCs/>
        </w:rPr>
        <w:t>）</w:t>
      </w:r>
      <w:r w:rsidR="009A7B12">
        <w:rPr>
          <w:rFonts w:hint="eastAsia"/>
        </w:rPr>
        <w:t>出身</w:t>
      </w:r>
      <w:r w:rsidR="00262F23">
        <w:rPr>
          <w:rFonts w:hint="eastAsia"/>
        </w:rPr>
        <w:t>贵格会</w:t>
      </w:r>
      <w:r w:rsidR="00C30360">
        <w:rPr>
          <w:rFonts w:hint="eastAsia"/>
        </w:rPr>
        <w:t>克拉克</w:t>
      </w:r>
      <w:r w:rsidR="00262F23">
        <w:rPr>
          <w:rFonts w:hint="eastAsia"/>
        </w:rPr>
        <w:t>家族，</w:t>
      </w:r>
      <w:r w:rsidR="00231073">
        <w:rPr>
          <w:rFonts w:hint="eastAsia"/>
        </w:rPr>
        <w:t>出生</w:t>
      </w:r>
      <w:r w:rsidR="009476F7">
        <w:rPr>
          <w:rFonts w:hint="eastAsia"/>
        </w:rPr>
        <w:t>于</w:t>
      </w:r>
      <w:r w:rsidR="00231073">
        <w:rPr>
          <w:rFonts w:hint="eastAsia"/>
        </w:rPr>
        <w:t>加利福尼亚，成长于英格兰，曾在南非生活，定期返回南非。</w:t>
      </w:r>
      <w:r w:rsidR="00262F23">
        <w:rPr>
          <w:rFonts w:hint="eastAsia"/>
        </w:rPr>
        <w:t>毕业于剑桥大学英国文学专业，获得</w:t>
      </w:r>
      <w:r w:rsidR="00427EDD" w:rsidRPr="00427EDD">
        <w:t>伦敦大学亚非学院</w:t>
      </w:r>
      <w:r w:rsidR="00262F23">
        <w:rPr>
          <w:rFonts w:hint="eastAsia"/>
        </w:rPr>
        <w:t>的非洲研究学位</w:t>
      </w:r>
      <w:r w:rsidR="0008029E">
        <w:rPr>
          <w:rFonts w:hint="eastAsia"/>
        </w:rPr>
        <w:t>、</w:t>
      </w:r>
      <w:r w:rsidR="00262F23">
        <w:rPr>
          <w:rFonts w:hint="eastAsia"/>
        </w:rPr>
        <w:t>金斯顿大学的创意写作学位</w:t>
      </w:r>
      <w:r w:rsidR="00322674">
        <w:rPr>
          <w:rFonts w:hint="eastAsia"/>
        </w:rPr>
        <w:t>及</w:t>
      </w:r>
      <w:r w:rsidR="00262F23">
        <w:rPr>
          <w:rFonts w:hint="eastAsia"/>
        </w:rPr>
        <w:t>学术奖</w:t>
      </w:r>
      <w:r w:rsidR="0026348E">
        <w:rPr>
          <w:rFonts w:hint="eastAsia"/>
        </w:rPr>
        <w:t>，</w:t>
      </w:r>
      <w:r w:rsidR="00854E98">
        <w:rPr>
          <w:rFonts w:hint="eastAsia"/>
        </w:rPr>
        <w:t>曾发表诗作</w:t>
      </w:r>
      <w:r w:rsidR="00476084">
        <w:rPr>
          <w:rFonts w:hint="eastAsia"/>
        </w:rPr>
        <w:t>。</w:t>
      </w:r>
      <w:r w:rsidR="008934DD">
        <w:rPr>
          <w:rFonts w:hint="eastAsia"/>
        </w:rPr>
        <w:t>在南非与英国的新闻机构（包括《约翰内斯堡之星》《太阳报》）任职记者</w:t>
      </w:r>
      <w:r w:rsidR="008934DD">
        <w:rPr>
          <w:rFonts w:hint="eastAsia"/>
        </w:rPr>
        <w:t>1</w:t>
      </w:r>
      <w:r w:rsidR="008934DD">
        <w:t>5</w:t>
      </w:r>
      <w:r w:rsidR="008934DD">
        <w:rPr>
          <w:rFonts w:hint="eastAsia"/>
        </w:rPr>
        <w:t>年。</w:t>
      </w:r>
    </w:p>
    <w:p w14:paraId="17E9AC1E" w14:textId="77777777" w:rsidR="00262F23" w:rsidRPr="004516A0" w:rsidRDefault="00262F23">
      <w:pPr>
        <w:shd w:val="clear" w:color="auto" w:fill="FFFFFF"/>
        <w:rPr>
          <w:b/>
          <w:bCs/>
          <w:color w:val="000000"/>
          <w:szCs w:val="21"/>
        </w:rPr>
      </w:pPr>
    </w:p>
    <w:p w14:paraId="114B7C3B" w14:textId="77777777" w:rsidR="00262F23" w:rsidRDefault="00262F23">
      <w:pPr>
        <w:shd w:val="clear" w:color="auto" w:fill="FFFFFF"/>
        <w:rPr>
          <w:b/>
          <w:bCs/>
          <w:color w:val="000000"/>
          <w:szCs w:val="21"/>
        </w:rPr>
      </w:pPr>
    </w:p>
    <w:p w14:paraId="3A123C85" w14:textId="77777777" w:rsidR="00BD4227" w:rsidRDefault="00BD4227" w:rsidP="00BD4227">
      <w:pPr>
        <w:shd w:val="clear" w:color="auto" w:fill="FFFFFF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68A89BF2" w14:textId="77777777" w:rsidR="00BD4227" w:rsidRDefault="00BD4227" w:rsidP="00BD4227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 w:rsidRPr="0099579F">
        <w:rPr>
          <w:rFonts w:ascii="宋体" w:hAnsi="宋体"/>
          <w:b/>
          <w:color w:val="000000"/>
          <w:szCs w:val="21"/>
        </w:rPr>
        <w:t>版权负责人</w:t>
      </w:r>
    </w:p>
    <w:p w14:paraId="277386C1" w14:textId="77777777" w:rsidR="00BD4227" w:rsidRDefault="00BD4227" w:rsidP="00BD4227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16056CE9" w14:textId="77777777" w:rsidR="00BD4227" w:rsidRDefault="00BD4227" w:rsidP="00BD4227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692FF578" w14:textId="77777777" w:rsidR="00BD4227" w:rsidRDefault="00BD4227" w:rsidP="00BD4227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6FE8D9BA" w14:textId="77777777" w:rsidR="00BD4227" w:rsidRDefault="00BD4227" w:rsidP="00BD4227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52F5AC4E" w14:textId="77777777" w:rsidR="00BD4227" w:rsidRDefault="00BD4227" w:rsidP="00BD4227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5E0105E" w14:textId="77777777" w:rsidR="00BD4227" w:rsidRDefault="00BD4227" w:rsidP="00BD4227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6FE0AC6E" w14:textId="77777777" w:rsidR="00BD4227" w:rsidRDefault="00BD4227" w:rsidP="00BD4227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1943E057" w14:textId="77777777" w:rsidR="00BD4227" w:rsidRDefault="00BD4227" w:rsidP="00BD4227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C021E21" w14:textId="77777777" w:rsidR="00BD4227" w:rsidRDefault="00BD4227" w:rsidP="00BD4227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584ABE7D" w14:textId="77777777" w:rsidR="00BD4227" w:rsidRDefault="00BD4227" w:rsidP="00BD4227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467AADD5" w14:textId="77777777" w:rsidR="00BD4227" w:rsidRDefault="00BD4227" w:rsidP="00BD4227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6B6B97D9" w14:textId="5F534002" w:rsidR="00BD4227" w:rsidRDefault="00DF7657" w:rsidP="00BD4227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2789F637" wp14:editId="08772F03">
            <wp:extent cx="1201420" cy="1301115"/>
            <wp:effectExtent l="0" t="0" r="0" b="0"/>
            <wp:docPr id="129761470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D4703" w14:textId="77777777" w:rsidR="001E4EC1" w:rsidRDefault="001E4EC1" w:rsidP="00E16B31">
      <w:pPr>
        <w:rPr>
          <w:rFonts w:eastAsia="Gungsuh"/>
          <w:color w:val="000000"/>
          <w:kern w:val="0"/>
          <w:szCs w:val="21"/>
        </w:rPr>
      </w:pPr>
    </w:p>
    <w:sectPr w:rsidR="001E4EC1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26251" w14:textId="77777777" w:rsidR="007C036B" w:rsidRDefault="007C036B">
      <w:r>
        <w:separator/>
      </w:r>
    </w:p>
  </w:endnote>
  <w:endnote w:type="continuationSeparator" w:id="0">
    <w:p w14:paraId="25ED22B2" w14:textId="77777777" w:rsidR="007C036B" w:rsidRDefault="007C0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A653F" w14:textId="77777777" w:rsidR="001E4EC1" w:rsidRDefault="001E4EC1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40FB05C4" w14:textId="77777777" w:rsidR="001E4EC1" w:rsidRDefault="001E4EC1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79190EE9" w14:textId="77777777" w:rsidR="001E4EC1" w:rsidRDefault="001E4EC1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515DF143" w14:textId="77777777" w:rsidR="001E4EC1" w:rsidRDefault="001E4EC1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1BFD717B" w14:textId="77777777" w:rsidR="001E4EC1" w:rsidRDefault="001E4EC1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EF915" w14:textId="77777777" w:rsidR="007C036B" w:rsidRDefault="007C036B">
      <w:r>
        <w:separator/>
      </w:r>
    </w:p>
  </w:footnote>
  <w:footnote w:type="continuationSeparator" w:id="0">
    <w:p w14:paraId="39BE8571" w14:textId="77777777" w:rsidR="007C036B" w:rsidRDefault="007C0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8E904" w14:textId="439C2F98" w:rsidR="001E4EC1" w:rsidRDefault="00DF7657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60A7A24F" wp14:editId="215E8EE2">
          <wp:simplePos x="0" y="0"/>
          <wp:positionH relativeFrom="column">
            <wp:posOffset>0</wp:posOffset>
          </wp:positionH>
          <wp:positionV relativeFrom="paragraph">
            <wp:posOffset>-171450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2FFDEA" w14:textId="5A27E516" w:rsidR="001E4EC1" w:rsidRDefault="001E4EC1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IxMbQwMTWxNDNV0lEKTi0uzszPAykwqgUAUlpF0ywAAAA="/>
    <w:docVar w:name="commondata" w:val="eyJoZGlkIjoiYmNlYzU5Y2NjNWQ5N2E4ZmIwMjFmNDBhOTg1Y2NjOTgifQ=="/>
    <w:docVar w:name="KSO_WPS_MARK_KEY" w:val="fb7c9422-643a-4c11-baf7-e534e6aa801a"/>
  </w:docVars>
  <w:rsids>
    <w:rsidRoot w:val="005D743E"/>
    <w:rsid w:val="0000220F"/>
    <w:rsid w:val="00002FAE"/>
    <w:rsid w:val="0000438B"/>
    <w:rsid w:val="00005533"/>
    <w:rsid w:val="0000741F"/>
    <w:rsid w:val="00013D7A"/>
    <w:rsid w:val="00014408"/>
    <w:rsid w:val="0001772A"/>
    <w:rsid w:val="000204D4"/>
    <w:rsid w:val="000226FA"/>
    <w:rsid w:val="00023323"/>
    <w:rsid w:val="00030D63"/>
    <w:rsid w:val="0003767F"/>
    <w:rsid w:val="00040304"/>
    <w:rsid w:val="0005121A"/>
    <w:rsid w:val="00057F97"/>
    <w:rsid w:val="00061C2C"/>
    <w:rsid w:val="00065D27"/>
    <w:rsid w:val="0008029E"/>
    <w:rsid w:val="000803A7"/>
    <w:rsid w:val="00080CD8"/>
    <w:rsid w:val="000810D5"/>
    <w:rsid w:val="00082504"/>
    <w:rsid w:val="00083916"/>
    <w:rsid w:val="00085F14"/>
    <w:rsid w:val="0008781E"/>
    <w:rsid w:val="000A01BD"/>
    <w:rsid w:val="000A1960"/>
    <w:rsid w:val="000A57E2"/>
    <w:rsid w:val="000B0542"/>
    <w:rsid w:val="000B112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DCD"/>
    <w:rsid w:val="000D5F8D"/>
    <w:rsid w:val="000F0FC5"/>
    <w:rsid w:val="000F3B39"/>
    <w:rsid w:val="000F5C8A"/>
    <w:rsid w:val="00100B34"/>
    <w:rsid w:val="001017C7"/>
    <w:rsid w:val="00102500"/>
    <w:rsid w:val="00110260"/>
    <w:rsid w:val="0011264B"/>
    <w:rsid w:val="00113FE9"/>
    <w:rsid w:val="001152CE"/>
    <w:rsid w:val="00115599"/>
    <w:rsid w:val="00121268"/>
    <w:rsid w:val="00132921"/>
    <w:rsid w:val="00134987"/>
    <w:rsid w:val="001412A2"/>
    <w:rsid w:val="00143EAB"/>
    <w:rsid w:val="00146F1E"/>
    <w:rsid w:val="0014794C"/>
    <w:rsid w:val="00162822"/>
    <w:rsid w:val="00162DE9"/>
    <w:rsid w:val="00163F80"/>
    <w:rsid w:val="00167007"/>
    <w:rsid w:val="001926C1"/>
    <w:rsid w:val="00193733"/>
    <w:rsid w:val="00195D6F"/>
    <w:rsid w:val="001B2196"/>
    <w:rsid w:val="001B679D"/>
    <w:rsid w:val="001C3C4D"/>
    <w:rsid w:val="001C6D65"/>
    <w:rsid w:val="001C6EB3"/>
    <w:rsid w:val="001D0115"/>
    <w:rsid w:val="001D0FAF"/>
    <w:rsid w:val="001D4E4F"/>
    <w:rsid w:val="001D6BA9"/>
    <w:rsid w:val="001E0FD2"/>
    <w:rsid w:val="001E4EC1"/>
    <w:rsid w:val="001F0F15"/>
    <w:rsid w:val="001F6D86"/>
    <w:rsid w:val="0020005B"/>
    <w:rsid w:val="00200AB9"/>
    <w:rsid w:val="00204EB5"/>
    <w:rsid w:val="002068EA"/>
    <w:rsid w:val="002114F0"/>
    <w:rsid w:val="002124FF"/>
    <w:rsid w:val="00215BF8"/>
    <w:rsid w:val="002243E8"/>
    <w:rsid w:val="00225539"/>
    <w:rsid w:val="00231073"/>
    <w:rsid w:val="00236060"/>
    <w:rsid w:val="00244604"/>
    <w:rsid w:val="00244911"/>
    <w:rsid w:val="00244F8F"/>
    <w:rsid w:val="002516C3"/>
    <w:rsid w:val="002523C1"/>
    <w:rsid w:val="00262F23"/>
    <w:rsid w:val="0026348E"/>
    <w:rsid w:val="00265795"/>
    <w:rsid w:val="002727E9"/>
    <w:rsid w:val="00272B78"/>
    <w:rsid w:val="0027765C"/>
    <w:rsid w:val="00290BC6"/>
    <w:rsid w:val="00293617"/>
    <w:rsid w:val="002940C8"/>
    <w:rsid w:val="00295FD8"/>
    <w:rsid w:val="0029676A"/>
    <w:rsid w:val="002A12E5"/>
    <w:rsid w:val="002B5ADD"/>
    <w:rsid w:val="002B7A77"/>
    <w:rsid w:val="002C0257"/>
    <w:rsid w:val="002C09E7"/>
    <w:rsid w:val="002D009B"/>
    <w:rsid w:val="002E0B19"/>
    <w:rsid w:val="002E13E2"/>
    <w:rsid w:val="002E21FA"/>
    <w:rsid w:val="002E25C3"/>
    <w:rsid w:val="002E3597"/>
    <w:rsid w:val="002E4527"/>
    <w:rsid w:val="002F51A0"/>
    <w:rsid w:val="00304C83"/>
    <w:rsid w:val="00310AD2"/>
    <w:rsid w:val="00312D3B"/>
    <w:rsid w:val="00314D8C"/>
    <w:rsid w:val="003169AA"/>
    <w:rsid w:val="00317C34"/>
    <w:rsid w:val="003212C8"/>
    <w:rsid w:val="00322674"/>
    <w:rsid w:val="003250A9"/>
    <w:rsid w:val="0033179B"/>
    <w:rsid w:val="00336416"/>
    <w:rsid w:val="00337FFC"/>
    <w:rsid w:val="00340C73"/>
    <w:rsid w:val="00341881"/>
    <w:rsid w:val="0034331D"/>
    <w:rsid w:val="003514A6"/>
    <w:rsid w:val="00357F6D"/>
    <w:rsid w:val="003646A1"/>
    <w:rsid w:val="00370279"/>
    <w:rsid w:val="003702ED"/>
    <w:rsid w:val="00374360"/>
    <w:rsid w:val="003803C5"/>
    <w:rsid w:val="0038198C"/>
    <w:rsid w:val="00385884"/>
    <w:rsid w:val="0038648B"/>
    <w:rsid w:val="0038773C"/>
    <w:rsid w:val="00387E71"/>
    <w:rsid w:val="00391B28"/>
    <w:rsid w:val="003935E9"/>
    <w:rsid w:val="0039543C"/>
    <w:rsid w:val="003A3553"/>
    <w:rsid w:val="003A3601"/>
    <w:rsid w:val="003B467B"/>
    <w:rsid w:val="003B4CFB"/>
    <w:rsid w:val="003C0590"/>
    <w:rsid w:val="003C20D9"/>
    <w:rsid w:val="003C524C"/>
    <w:rsid w:val="003D49B4"/>
    <w:rsid w:val="003D5826"/>
    <w:rsid w:val="003E0597"/>
    <w:rsid w:val="003E203F"/>
    <w:rsid w:val="003F4531"/>
    <w:rsid w:val="003F4DC2"/>
    <w:rsid w:val="003F6B85"/>
    <w:rsid w:val="003F745B"/>
    <w:rsid w:val="00402BEB"/>
    <w:rsid w:val="004039C9"/>
    <w:rsid w:val="00405666"/>
    <w:rsid w:val="00415675"/>
    <w:rsid w:val="00422383"/>
    <w:rsid w:val="0042265A"/>
    <w:rsid w:val="00427236"/>
    <w:rsid w:val="00427EDD"/>
    <w:rsid w:val="00432321"/>
    <w:rsid w:val="00435906"/>
    <w:rsid w:val="00441B93"/>
    <w:rsid w:val="004516A0"/>
    <w:rsid w:val="004569F9"/>
    <w:rsid w:val="004655CB"/>
    <w:rsid w:val="0047288E"/>
    <w:rsid w:val="00476084"/>
    <w:rsid w:val="00485E2E"/>
    <w:rsid w:val="00486E31"/>
    <w:rsid w:val="00486FAC"/>
    <w:rsid w:val="004874A0"/>
    <w:rsid w:val="00492A81"/>
    <w:rsid w:val="004B301B"/>
    <w:rsid w:val="004C4664"/>
    <w:rsid w:val="004C67DE"/>
    <w:rsid w:val="004D5ADA"/>
    <w:rsid w:val="004D72A8"/>
    <w:rsid w:val="004E0CDB"/>
    <w:rsid w:val="004F6C0A"/>
    <w:rsid w:val="004F6FDA"/>
    <w:rsid w:val="0050133A"/>
    <w:rsid w:val="00507886"/>
    <w:rsid w:val="0051009B"/>
    <w:rsid w:val="00512B81"/>
    <w:rsid w:val="00516879"/>
    <w:rsid w:val="00516E1B"/>
    <w:rsid w:val="0051714B"/>
    <w:rsid w:val="00526BEE"/>
    <w:rsid w:val="00527595"/>
    <w:rsid w:val="00531E34"/>
    <w:rsid w:val="005323CB"/>
    <w:rsid w:val="005373EF"/>
    <w:rsid w:val="00542854"/>
    <w:rsid w:val="00542CF0"/>
    <w:rsid w:val="0054434C"/>
    <w:rsid w:val="00546D02"/>
    <w:rsid w:val="005508BD"/>
    <w:rsid w:val="00553CE6"/>
    <w:rsid w:val="00554EB4"/>
    <w:rsid w:val="00562853"/>
    <w:rsid w:val="00564FD9"/>
    <w:rsid w:val="00572BD7"/>
    <w:rsid w:val="0058129E"/>
    <w:rsid w:val="00582562"/>
    <w:rsid w:val="00585942"/>
    <w:rsid w:val="005869CA"/>
    <w:rsid w:val="00586E04"/>
    <w:rsid w:val="00593368"/>
    <w:rsid w:val="005A0C6B"/>
    <w:rsid w:val="005A3BA1"/>
    <w:rsid w:val="005B1A71"/>
    <w:rsid w:val="005B2CF5"/>
    <w:rsid w:val="005B444D"/>
    <w:rsid w:val="005B4E34"/>
    <w:rsid w:val="005C120F"/>
    <w:rsid w:val="005C244E"/>
    <w:rsid w:val="005C27DC"/>
    <w:rsid w:val="005C3757"/>
    <w:rsid w:val="005D167F"/>
    <w:rsid w:val="005D3FD9"/>
    <w:rsid w:val="005D743E"/>
    <w:rsid w:val="005E1C8C"/>
    <w:rsid w:val="005E31E5"/>
    <w:rsid w:val="005E35BA"/>
    <w:rsid w:val="005E5710"/>
    <w:rsid w:val="005E59F6"/>
    <w:rsid w:val="005E6E5D"/>
    <w:rsid w:val="005E7293"/>
    <w:rsid w:val="005F2EC6"/>
    <w:rsid w:val="005F4D4D"/>
    <w:rsid w:val="005F5420"/>
    <w:rsid w:val="00616A0F"/>
    <w:rsid w:val="006176AA"/>
    <w:rsid w:val="0062132B"/>
    <w:rsid w:val="00625DF8"/>
    <w:rsid w:val="00630CEC"/>
    <w:rsid w:val="006367D2"/>
    <w:rsid w:val="00646768"/>
    <w:rsid w:val="00655FA9"/>
    <w:rsid w:val="00662647"/>
    <w:rsid w:val="006656BA"/>
    <w:rsid w:val="00667C85"/>
    <w:rsid w:val="00674EC5"/>
    <w:rsid w:val="00680EFB"/>
    <w:rsid w:val="006840CE"/>
    <w:rsid w:val="0068719D"/>
    <w:rsid w:val="006A411A"/>
    <w:rsid w:val="006A58EB"/>
    <w:rsid w:val="006B0BE8"/>
    <w:rsid w:val="006B3B63"/>
    <w:rsid w:val="006B62CF"/>
    <w:rsid w:val="006B68A9"/>
    <w:rsid w:val="006B6CAB"/>
    <w:rsid w:val="006D37ED"/>
    <w:rsid w:val="006E2E2E"/>
    <w:rsid w:val="006F4FF8"/>
    <w:rsid w:val="007078E0"/>
    <w:rsid w:val="00715F9D"/>
    <w:rsid w:val="00721238"/>
    <w:rsid w:val="0072225D"/>
    <w:rsid w:val="007248A4"/>
    <w:rsid w:val="0072759E"/>
    <w:rsid w:val="007300CD"/>
    <w:rsid w:val="007419C0"/>
    <w:rsid w:val="00742FFB"/>
    <w:rsid w:val="00747520"/>
    <w:rsid w:val="0075196D"/>
    <w:rsid w:val="00773120"/>
    <w:rsid w:val="00773DD0"/>
    <w:rsid w:val="00785801"/>
    <w:rsid w:val="00792AB2"/>
    <w:rsid w:val="00795637"/>
    <w:rsid w:val="007960C1"/>
    <w:rsid w:val="007962CA"/>
    <w:rsid w:val="007A0170"/>
    <w:rsid w:val="007A107D"/>
    <w:rsid w:val="007A22A1"/>
    <w:rsid w:val="007A513F"/>
    <w:rsid w:val="007A5AA6"/>
    <w:rsid w:val="007B5222"/>
    <w:rsid w:val="007B5577"/>
    <w:rsid w:val="007B6993"/>
    <w:rsid w:val="007B7C37"/>
    <w:rsid w:val="007C036B"/>
    <w:rsid w:val="007C28B5"/>
    <w:rsid w:val="007C3170"/>
    <w:rsid w:val="007C4BA4"/>
    <w:rsid w:val="007C5D7D"/>
    <w:rsid w:val="007C68DC"/>
    <w:rsid w:val="007C6EEB"/>
    <w:rsid w:val="007D262A"/>
    <w:rsid w:val="007D69A1"/>
    <w:rsid w:val="007E038A"/>
    <w:rsid w:val="007E108E"/>
    <w:rsid w:val="007E2BA6"/>
    <w:rsid w:val="007E348E"/>
    <w:rsid w:val="007E44C1"/>
    <w:rsid w:val="007F1B8C"/>
    <w:rsid w:val="007F652C"/>
    <w:rsid w:val="00805ED5"/>
    <w:rsid w:val="008077BA"/>
    <w:rsid w:val="008129CA"/>
    <w:rsid w:val="00816558"/>
    <w:rsid w:val="00830364"/>
    <w:rsid w:val="00833464"/>
    <w:rsid w:val="0084006F"/>
    <w:rsid w:val="00841BDB"/>
    <w:rsid w:val="00842600"/>
    <w:rsid w:val="00853A58"/>
    <w:rsid w:val="00854E98"/>
    <w:rsid w:val="00862A7E"/>
    <w:rsid w:val="00865D0D"/>
    <w:rsid w:val="00866974"/>
    <w:rsid w:val="008718E4"/>
    <w:rsid w:val="008776AF"/>
    <w:rsid w:val="008833DC"/>
    <w:rsid w:val="008912B2"/>
    <w:rsid w:val="00892033"/>
    <w:rsid w:val="00892489"/>
    <w:rsid w:val="008928BE"/>
    <w:rsid w:val="008934DD"/>
    <w:rsid w:val="00895CB6"/>
    <w:rsid w:val="008A6811"/>
    <w:rsid w:val="008A7AE7"/>
    <w:rsid w:val="008C0420"/>
    <w:rsid w:val="008C4BCC"/>
    <w:rsid w:val="008D07F2"/>
    <w:rsid w:val="008D278C"/>
    <w:rsid w:val="008D3064"/>
    <w:rsid w:val="008D4F84"/>
    <w:rsid w:val="008D74A6"/>
    <w:rsid w:val="008E1206"/>
    <w:rsid w:val="008E5DFE"/>
    <w:rsid w:val="008E5EE3"/>
    <w:rsid w:val="008E7F2F"/>
    <w:rsid w:val="008F46C1"/>
    <w:rsid w:val="008F7FE4"/>
    <w:rsid w:val="00906691"/>
    <w:rsid w:val="00911266"/>
    <w:rsid w:val="00916A50"/>
    <w:rsid w:val="00921623"/>
    <w:rsid w:val="009222F0"/>
    <w:rsid w:val="00931DDB"/>
    <w:rsid w:val="00932D44"/>
    <w:rsid w:val="00937973"/>
    <w:rsid w:val="00945A9A"/>
    <w:rsid w:val="009476F7"/>
    <w:rsid w:val="00953C63"/>
    <w:rsid w:val="00956AAD"/>
    <w:rsid w:val="0095747D"/>
    <w:rsid w:val="009612A4"/>
    <w:rsid w:val="00973993"/>
    <w:rsid w:val="00973E1A"/>
    <w:rsid w:val="0098073C"/>
    <w:rsid w:val="009836C5"/>
    <w:rsid w:val="009849CE"/>
    <w:rsid w:val="009875E1"/>
    <w:rsid w:val="00990881"/>
    <w:rsid w:val="00994B3E"/>
    <w:rsid w:val="00995581"/>
    <w:rsid w:val="00996023"/>
    <w:rsid w:val="009A0477"/>
    <w:rsid w:val="009A1093"/>
    <w:rsid w:val="009A307B"/>
    <w:rsid w:val="009A4D3D"/>
    <w:rsid w:val="009A7B12"/>
    <w:rsid w:val="009B01A7"/>
    <w:rsid w:val="009B11D0"/>
    <w:rsid w:val="009B3943"/>
    <w:rsid w:val="009C66BB"/>
    <w:rsid w:val="009D09AC"/>
    <w:rsid w:val="009D494F"/>
    <w:rsid w:val="009D6F88"/>
    <w:rsid w:val="009D7454"/>
    <w:rsid w:val="009D7EA7"/>
    <w:rsid w:val="009E19D9"/>
    <w:rsid w:val="009E362D"/>
    <w:rsid w:val="009E5739"/>
    <w:rsid w:val="009F2806"/>
    <w:rsid w:val="00A00C93"/>
    <w:rsid w:val="00A10F0C"/>
    <w:rsid w:val="00A1225E"/>
    <w:rsid w:val="00A15E16"/>
    <w:rsid w:val="00A20F00"/>
    <w:rsid w:val="00A33A7E"/>
    <w:rsid w:val="00A40B91"/>
    <w:rsid w:val="00A45A3D"/>
    <w:rsid w:val="00A46C2B"/>
    <w:rsid w:val="00A50C07"/>
    <w:rsid w:val="00A54A8E"/>
    <w:rsid w:val="00A56AE4"/>
    <w:rsid w:val="00A71EAE"/>
    <w:rsid w:val="00A74CAD"/>
    <w:rsid w:val="00A769DE"/>
    <w:rsid w:val="00A866EC"/>
    <w:rsid w:val="00A90D6D"/>
    <w:rsid w:val="00A90FC8"/>
    <w:rsid w:val="00A91D49"/>
    <w:rsid w:val="00AA2D77"/>
    <w:rsid w:val="00AB060D"/>
    <w:rsid w:val="00AB18EC"/>
    <w:rsid w:val="00AB7588"/>
    <w:rsid w:val="00AB762B"/>
    <w:rsid w:val="00AC7610"/>
    <w:rsid w:val="00AD1193"/>
    <w:rsid w:val="00AD23A3"/>
    <w:rsid w:val="00AD5AEF"/>
    <w:rsid w:val="00AF0671"/>
    <w:rsid w:val="00B057F1"/>
    <w:rsid w:val="00B06BDC"/>
    <w:rsid w:val="00B16BC6"/>
    <w:rsid w:val="00B212F5"/>
    <w:rsid w:val="00B226B3"/>
    <w:rsid w:val="00B254DB"/>
    <w:rsid w:val="00B262C1"/>
    <w:rsid w:val="00B272D2"/>
    <w:rsid w:val="00B32C5A"/>
    <w:rsid w:val="00B40425"/>
    <w:rsid w:val="00B42E53"/>
    <w:rsid w:val="00B46E7C"/>
    <w:rsid w:val="00B47582"/>
    <w:rsid w:val="00B53688"/>
    <w:rsid w:val="00B54288"/>
    <w:rsid w:val="00B5484C"/>
    <w:rsid w:val="00B5540C"/>
    <w:rsid w:val="00B5587F"/>
    <w:rsid w:val="00B62889"/>
    <w:rsid w:val="00B63764"/>
    <w:rsid w:val="00B63D45"/>
    <w:rsid w:val="00B648F3"/>
    <w:rsid w:val="00B6616C"/>
    <w:rsid w:val="00B71C53"/>
    <w:rsid w:val="00B7682F"/>
    <w:rsid w:val="00B82CB7"/>
    <w:rsid w:val="00B83CCD"/>
    <w:rsid w:val="00B928DA"/>
    <w:rsid w:val="00B94623"/>
    <w:rsid w:val="00BA25D1"/>
    <w:rsid w:val="00BA2F96"/>
    <w:rsid w:val="00BB38B3"/>
    <w:rsid w:val="00BB493B"/>
    <w:rsid w:val="00BB4B1A"/>
    <w:rsid w:val="00BB6A0E"/>
    <w:rsid w:val="00BC2721"/>
    <w:rsid w:val="00BC3360"/>
    <w:rsid w:val="00BC558C"/>
    <w:rsid w:val="00BC7E8D"/>
    <w:rsid w:val="00BD0208"/>
    <w:rsid w:val="00BD4227"/>
    <w:rsid w:val="00BD57A4"/>
    <w:rsid w:val="00BD7C6F"/>
    <w:rsid w:val="00BE6763"/>
    <w:rsid w:val="00BF207D"/>
    <w:rsid w:val="00BF20A3"/>
    <w:rsid w:val="00BF237B"/>
    <w:rsid w:val="00BF39E0"/>
    <w:rsid w:val="00BF4E85"/>
    <w:rsid w:val="00BF523C"/>
    <w:rsid w:val="00BF528D"/>
    <w:rsid w:val="00C01700"/>
    <w:rsid w:val="00C061D1"/>
    <w:rsid w:val="00C117A9"/>
    <w:rsid w:val="00C1399B"/>
    <w:rsid w:val="00C16D2E"/>
    <w:rsid w:val="00C30360"/>
    <w:rsid w:val="00C308BC"/>
    <w:rsid w:val="00C30B11"/>
    <w:rsid w:val="00C329D8"/>
    <w:rsid w:val="00C40DC8"/>
    <w:rsid w:val="00C542C3"/>
    <w:rsid w:val="00C553FD"/>
    <w:rsid w:val="00C629F2"/>
    <w:rsid w:val="00C644A3"/>
    <w:rsid w:val="00C65376"/>
    <w:rsid w:val="00C71DBF"/>
    <w:rsid w:val="00C7272A"/>
    <w:rsid w:val="00C835AD"/>
    <w:rsid w:val="00C87E75"/>
    <w:rsid w:val="00C9021F"/>
    <w:rsid w:val="00C96D35"/>
    <w:rsid w:val="00CA1DAB"/>
    <w:rsid w:val="00CA1DDF"/>
    <w:rsid w:val="00CA20FD"/>
    <w:rsid w:val="00CA4E6D"/>
    <w:rsid w:val="00CA7E46"/>
    <w:rsid w:val="00CB0292"/>
    <w:rsid w:val="00CB34A8"/>
    <w:rsid w:val="00CB34AD"/>
    <w:rsid w:val="00CB6027"/>
    <w:rsid w:val="00CB73D7"/>
    <w:rsid w:val="00CC0118"/>
    <w:rsid w:val="00CC211F"/>
    <w:rsid w:val="00CC69DA"/>
    <w:rsid w:val="00CD3036"/>
    <w:rsid w:val="00CD409A"/>
    <w:rsid w:val="00CF79C0"/>
    <w:rsid w:val="00D02311"/>
    <w:rsid w:val="00D068E5"/>
    <w:rsid w:val="00D13683"/>
    <w:rsid w:val="00D14B2F"/>
    <w:rsid w:val="00D16096"/>
    <w:rsid w:val="00D17732"/>
    <w:rsid w:val="00D2188F"/>
    <w:rsid w:val="00D22270"/>
    <w:rsid w:val="00D23D58"/>
    <w:rsid w:val="00D24A70"/>
    <w:rsid w:val="00D24E00"/>
    <w:rsid w:val="00D341FB"/>
    <w:rsid w:val="00D36C2B"/>
    <w:rsid w:val="00D500BB"/>
    <w:rsid w:val="00D50A6B"/>
    <w:rsid w:val="00D5176B"/>
    <w:rsid w:val="00D55CF3"/>
    <w:rsid w:val="00D56A6F"/>
    <w:rsid w:val="00D56DBD"/>
    <w:rsid w:val="00D63010"/>
    <w:rsid w:val="00D64EE2"/>
    <w:rsid w:val="00D64F98"/>
    <w:rsid w:val="00D6509A"/>
    <w:rsid w:val="00D65C65"/>
    <w:rsid w:val="00D7124B"/>
    <w:rsid w:val="00D738A1"/>
    <w:rsid w:val="00D74007"/>
    <w:rsid w:val="00D762D4"/>
    <w:rsid w:val="00D76715"/>
    <w:rsid w:val="00D814D4"/>
    <w:rsid w:val="00D904FC"/>
    <w:rsid w:val="00D9357E"/>
    <w:rsid w:val="00D93F0A"/>
    <w:rsid w:val="00DB3297"/>
    <w:rsid w:val="00DB3D6F"/>
    <w:rsid w:val="00DB6560"/>
    <w:rsid w:val="00DB7D8F"/>
    <w:rsid w:val="00DC4CF2"/>
    <w:rsid w:val="00DC6DEA"/>
    <w:rsid w:val="00DD403B"/>
    <w:rsid w:val="00DE0D24"/>
    <w:rsid w:val="00DE2627"/>
    <w:rsid w:val="00DE7E2F"/>
    <w:rsid w:val="00DF0BB7"/>
    <w:rsid w:val="00DF522A"/>
    <w:rsid w:val="00DF7657"/>
    <w:rsid w:val="00E00867"/>
    <w:rsid w:val="00E00CC0"/>
    <w:rsid w:val="00E132E9"/>
    <w:rsid w:val="00E15659"/>
    <w:rsid w:val="00E167B0"/>
    <w:rsid w:val="00E16B31"/>
    <w:rsid w:val="00E171CF"/>
    <w:rsid w:val="00E43598"/>
    <w:rsid w:val="00E509A5"/>
    <w:rsid w:val="00E54E5E"/>
    <w:rsid w:val="00E557C1"/>
    <w:rsid w:val="00E55EEF"/>
    <w:rsid w:val="00E569C0"/>
    <w:rsid w:val="00E569EF"/>
    <w:rsid w:val="00E61974"/>
    <w:rsid w:val="00E650A3"/>
    <w:rsid w:val="00E65115"/>
    <w:rsid w:val="00E725A1"/>
    <w:rsid w:val="00EA382E"/>
    <w:rsid w:val="00EA6987"/>
    <w:rsid w:val="00EA74CC"/>
    <w:rsid w:val="00EB1266"/>
    <w:rsid w:val="00EB27B1"/>
    <w:rsid w:val="00EB5218"/>
    <w:rsid w:val="00EC129D"/>
    <w:rsid w:val="00ED1D72"/>
    <w:rsid w:val="00EE4676"/>
    <w:rsid w:val="00EF14C2"/>
    <w:rsid w:val="00EF60DB"/>
    <w:rsid w:val="00F01578"/>
    <w:rsid w:val="00F033EC"/>
    <w:rsid w:val="00F0401D"/>
    <w:rsid w:val="00F21D11"/>
    <w:rsid w:val="00F25456"/>
    <w:rsid w:val="00F26218"/>
    <w:rsid w:val="00F26C11"/>
    <w:rsid w:val="00F26FAC"/>
    <w:rsid w:val="00F331B4"/>
    <w:rsid w:val="00F34147"/>
    <w:rsid w:val="00F34420"/>
    <w:rsid w:val="00F34483"/>
    <w:rsid w:val="00F349FA"/>
    <w:rsid w:val="00F37DD1"/>
    <w:rsid w:val="00F44B88"/>
    <w:rsid w:val="00F44FE5"/>
    <w:rsid w:val="00F533C4"/>
    <w:rsid w:val="00F54836"/>
    <w:rsid w:val="00F57001"/>
    <w:rsid w:val="00F578E8"/>
    <w:rsid w:val="00F57900"/>
    <w:rsid w:val="00F641C6"/>
    <w:rsid w:val="00F668A4"/>
    <w:rsid w:val="00F80E8A"/>
    <w:rsid w:val="00F873C8"/>
    <w:rsid w:val="00F949D8"/>
    <w:rsid w:val="00FA2346"/>
    <w:rsid w:val="00FA6990"/>
    <w:rsid w:val="00FB277E"/>
    <w:rsid w:val="00FB5963"/>
    <w:rsid w:val="00FC3699"/>
    <w:rsid w:val="00FD049B"/>
    <w:rsid w:val="00FD2972"/>
    <w:rsid w:val="00FD3BC4"/>
    <w:rsid w:val="00FE0A5C"/>
    <w:rsid w:val="00FE1324"/>
    <w:rsid w:val="00FF01D6"/>
    <w:rsid w:val="00FF1EFC"/>
    <w:rsid w:val="00FF38D3"/>
    <w:rsid w:val="00FF5C13"/>
    <w:rsid w:val="04B21E8E"/>
    <w:rsid w:val="055F1B46"/>
    <w:rsid w:val="065742DF"/>
    <w:rsid w:val="0806583D"/>
    <w:rsid w:val="091A3CEE"/>
    <w:rsid w:val="0AA822B2"/>
    <w:rsid w:val="1264528F"/>
    <w:rsid w:val="12D81E34"/>
    <w:rsid w:val="14117386"/>
    <w:rsid w:val="14410444"/>
    <w:rsid w:val="14C12F5A"/>
    <w:rsid w:val="162057B7"/>
    <w:rsid w:val="17594F22"/>
    <w:rsid w:val="21166BE5"/>
    <w:rsid w:val="21DC5EE4"/>
    <w:rsid w:val="256B5BB0"/>
    <w:rsid w:val="27321C92"/>
    <w:rsid w:val="286A24EC"/>
    <w:rsid w:val="287303E4"/>
    <w:rsid w:val="291C72C0"/>
    <w:rsid w:val="294F1F48"/>
    <w:rsid w:val="29E518BE"/>
    <w:rsid w:val="2C5142E1"/>
    <w:rsid w:val="30DC13F0"/>
    <w:rsid w:val="368055A2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94B7BFF"/>
    <w:rsid w:val="4A392FB7"/>
    <w:rsid w:val="4E87411E"/>
    <w:rsid w:val="4E9F4AB7"/>
    <w:rsid w:val="52C442F7"/>
    <w:rsid w:val="53F32DF7"/>
    <w:rsid w:val="564055B9"/>
    <w:rsid w:val="59F00E16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F89038"/>
  <w15:chartTrackingRefBased/>
  <w15:docId w15:val="{46BC0D3C-A725-4042-95D4-0311EBC72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3</Words>
  <Characters>1332</Characters>
  <Application>Microsoft Office Word</Application>
  <DocSecurity>0</DocSecurity>
  <Lines>11</Lines>
  <Paragraphs>3</Paragraphs>
  <ScaleCrop>false</ScaleCrop>
  <Company>2ndSpAcE</Company>
  <LinksUpToDate>false</LinksUpToDate>
  <CharactersWithSpaces>1562</CharactersWithSpaces>
  <SharedDoc>false</SharedDoc>
  <HLinks>
    <vt:vector size="48" baseType="variant">
      <vt:variant>
        <vt:i4>6422566</vt:i4>
      </vt:variant>
      <vt:variant>
        <vt:i4>18</vt:i4>
      </vt:variant>
      <vt:variant>
        <vt:i4>0</vt:i4>
      </vt:variant>
      <vt:variant>
        <vt:i4>5</vt:i4>
      </vt:variant>
      <vt:variant>
        <vt:lpwstr>https://weibo.com/1877653117/profile?topnav=1&amp;wvr=6</vt:lpwstr>
      </vt:variant>
      <vt:variant>
        <vt:lpwstr/>
      </vt:variant>
      <vt:variant>
        <vt:i4>7733288</vt:i4>
      </vt:variant>
      <vt:variant>
        <vt:i4>15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3604601</vt:i4>
      </vt:variant>
      <vt:variant>
        <vt:i4>12</vt:i4>
      </vt:variant>
      <vt:variant>
        <vt:i4>0</vt:i4>
      </vt:variant>
      <vt:variant>
        <vt:i4>5</vt:i4>
      </vt:variant>
      <vt:variant>
        <vt:lpwstr>http://www.nurnberg.com.cn/video/video.aspx</vt:lpwstr>
      </vt:variant>
      <vt:variant>
        <vt:lpwstr/>
      </vt:variant>
      <vt:variant>
        <vt:i4>1114207</vt:i4>
      </vt:variant>
      <vt:variant>
        <vt:i4>9</vt:i4>
      </vt:variant>
      <vt:variant>
        <vt:i4>0</vt:i4>
      </vt:variant>
      <vt:variant>
        <vt:i4>5</vt:i4>
      </vt:variant>
      <vt:variant>
        <vt:lpwstr>http://www.nurnberg.com.cn/book/book.aspx</vt:lpwstr>
      </vt:variant>
      <vt:variant>
        <vt:lpwstr/>
      </vt:variant>
      <vt:variant>
        <vt:i4>3735627</vt:i4>
      </vt:variant>
      <vt:variant>
        <vt:i4>6</vt:i4>
      </vt:variant>
      <vt:variant>
        <vt:i4>0</vt:i4>
      </vt:variant>
      <vt:variant>
        <vt:i4>5</vt:i4>
      </vt:variant>
      <vt:variant>
        <vt:lpwstr>http://www.nurnberg.com.cn/booklist_zh/list.aspx</vt:lpwstr>
      </vt:variant>
      <vt:variant>
        <vt:lpwstr/>
      </vt:variant>
      <vt:variant>
        <vt:i4>2490404</vt:i4>
      </vt:variant>
      <vt:variant>
        <vt:i4>3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3604571</vt:i4>
      </vt:variant>
      <vt:variant>
        <vt:i4>0</vt:i4>
      </vt:variant>
      <vt:variant>
        <vt:i4>0</vt:i4>
      </vt:variant>
      <vt:variant>
        <vt:i4>5</vt:i4>
      </vt:variant>
      <vt:variant>
        <vt:lpwstr>mailto:Rights@nurnberg.com.cn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3</cp:revision>
  <cp:lastPrinted>2005-06-10T06:33:00Z</cp:lastPrinted>
  <dcterms:created xsi:type="dcterms:W3CDTF">2023-11-23T02:44:00Z</dcterms:created>
  <dcterms:modified xsi:type="dcterms:W3CDTF">2023-11-23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EE75C4F0E3494CFAB4FB7A8D0C3BEE53</vt:lpwstr>
  </property>
</Properties>
</file>